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4284B0D4" w:rsidR="00F102CC" w:rsidRPr="003D5AF6" w:rsidRDefault="006652DC">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rPr>
                  <w:rFonts w:ascii="Noto Sans" w:eastAsia="Noto Sans" w:hAnsi="Noto Sans" w:cs="Noto Sans"/>
                  <w:color w:val="434343"/>
                  <w:sz w:val="18"/>
                  <w:szCs w:val="18"/>
                </w:rPr>
                <w:t xml:space="preserve"> </w:t>
              </w:r>
            </w:hyperlink>
            <w:hyperlink r:id="rId14">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DAC50E8" w:rsidR="00F102CC" w:rsidRPr="003D5AF6" w:rsidRDefault="006652DC">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0A972A1A" w:rsidR="00F102CC" w:rsidRPr="003D5AF6" w:rsidRDefault="006652DC">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6436E363" w:rsidR="00F102CC" w:rsidRPr="003D5AF6" w:rsidRDefault="006652DC">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28BE32CB" w:rsidR="00F102CC" w:rsidRPr="003D5AF6" w:rsidRDefault="006652DC">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23AF69D1" w:rsidR="00F102CC" w:rsidRPr="003D5AF6" w:rsidRDefault="006652DC">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1B7B4920" w:rsidR="00F102CC" w:rsidRPr="003D5AF6" w:rsidRDefault="006652DC">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63B10E10" w:rsidR="00F102CC" w:rsidRPr="003D5AF6" w:rsidRDefault="006652DC">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1A7579EB" w:rsidR="00F102CC" w:rsidRPr="003D5AF6" w:rsidRDefault="006652DC">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60C241EA" w:rsidR="00F102CC" w:rsidRPr="003D5AF6" w:rsidRDefault="006652DC">
            <w:pPr>
              <w:rPr>
                <w:rFonts w:ascii="Noto Sans" w:eastAsia="Noto Sans" w:hAnsi="Noto Sans" w:cs="Noto Sans"/>
                <w:bCs/>
                <w:color w:val="434343"/>
                <w:sz w:val="18"/>
                <w:szCs w:val="18"/>
              </w:rPr>
            </w:pPr>
            <w:r>
              <w:rPr>
                <w:rFonts w:ascii="Noto Sans" w:eastAsia="Noto Sans" w:hAnsi="Noto Sans" w:cs="Noto Sans"/>
                <w:bCs/>
                <w:color w:val="434343"/>
                <w:sz w:val="18"/>
                <w:szCs w:val="18"/>
              </w:rPr>
              <w:t>Result and Method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14D5C706" w:rsidR="00F102CC" w:rsidRDefault="00F102CC">
            <w:pPr>
              <w:rPr>
                <w:rFonts w:ascii="Noto Sans" w:eastAsia="Noto Sans" w:hAnsi="Noto Sans" w:cs="Noto Sans"/>
                <w:b/>
                <w:color w:val="434343"/>
                <w:sz w:val="18"/>
                <w:szCs w:val="18"/>
              </w:rPr>
            </w:pP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704D384D" w:rsidR="00F102CC" w:rsidRPr="003D5AF6" w:rsidRDefault="006652D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0F2D819E" w:rsidR="00F102CC" w:rsidRPr="003D5AF6" w:rsidRDefault="006652D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0808002D"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35FB7F16" w:rsidR="00F102CC" w:rsidRPr="003D5AF6" w:rsidRDefault="006652D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C474670" w:rsidR="00F102CC" w:rsidRDefault="006652DC">
            <w:pPr>
              <w:spacing w:line="225" w:lineRule="auto"/>
              <w:rPr>
                <w:rFonts w:ascii="Noto Sans" w:eastAsia="Noto Sans" w:hAnsi="Noto Sans" w:cs="Noto Sans"/>
                <w:b/>
                <w:color w:val="434343"/>
                <w:sz w:val="18"/>
                <w:szCs w:val="18"/>
              </w:rPr>
            </w:pPr>
            <w:r>
              <w:rPr>
                <w:rFonts w:ascii="Noto Sans" w:eastAsia="Noto Sans" w:hAnsi="Noto Sans" w:cs="Noto Sans"/>
                <w:bCs/>
                <w:color w:val="434343"/>
                <w:sz w:val="18"/>
                <w:szCs w:val="18"/>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2565E931" w:rsidR="00F102CC" w:rsidRPr="003D5AF6" w:rsidRDefault="006652D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51AFC09C" w:rsidR="00F102CC" w:rsidRPr="003D5AF6" w:rsidRDefault="006652D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5E7D0945" w:rsidR="00F102CC" w:rsidRPr="003D5AF6" w:rsidRDefault="006652D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DD98BC8" w:rsidR="00F102CC" w:rsidRPr="003D5AF6" w:rsidRDefault="006652D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4CD87B73" w:rsidR="00F102CC" w:rsidRDefault="006652DC">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Metho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76223028" w:rsidR="00F102CC" w:rsidRPr="003D5AF6" w:rsidRDefault="00F102CC">
            <w:pPr>
              <w:spacing w:line="225" w:lineRule="auto"/>
              <w:rPr>
                <w:rFonts w:ascii="Noto Sans" w:eastAsia="Noto Sans" w:hAnsi="Noto Sans" w:cs="Noto Sans"/>
                <w:bCs/>
                <w:color w:val="434343"/>
                <w:sz w:val="18"/>
                <w:szCs w:val="18"/>
              </w:rPr>
            </w:pP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00D30416" w:rsidR="00F102CC" w:rsidRPr="003D5AF6" w:rsidRDefault="006652D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3A5064C8" w:rsidR="00F102CC" w:rsidRPr="003D5AF6" w:rsidRDefault="006652D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39372D9E" w:rsidR="00F102CC" w:rsidRPr="003D5AF6" w:rsidRDefault="006652D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14DDC6FD" w:rsidR="00F102CC" w:rsidRPr="003D5AF6" w:rsidRDefault="006652D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7C3E5EC7" w:rsidR="00F102CC" w:rsidRPr="003D5AF6" w:rsidRDefault="006652D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1F22103B" w:rsidR="00F102CC" w:rsidRPr="003D5AF6" w:rsidRDefault="006652D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1DB6BD41" w:rsidR="00F102CC" w:rsidRPr="003D5AF6" w:rsidRDefault="00E0570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352B58EC" w:rsidR="00F102CC" w:rsidRPr="003D5AF6" w:rsidRDefault="00E0570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609B68EE" w:rsidR="00F102CC" w:rsidRPr="003D5AF6" w:rsidRDefault="00E0570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63764D2B" w:rsidR="00F102CC" w:rsidRPr="003D5AF6" w:rsidRDefault="00E05707">
            <w:pPr>
              <w:spacing w:line="225" w:lineRule="auto"/>
              <w:rPr>
                <w:rFonts w:ascii="Noto Sans" w:eastAsia="Noto Sans" w:hAnsi="Noto Sans" w:cs="Noto Sans"/>
                <w:bCs/>
                <w:color w:val="434343"/>
              </w:rPr>
            </w:pPr>
            <w:r>
              <w:rPr>
                <w:rFonts w:ascii="Noto Sans" w:eastAsia="Noto Sans" w:hAnsi="Noto Sans" w:cs="Noto Sans"/>
                <w:bCs/>
                <w:color w:val="434343"/>
              </w:rPr>
              <w:t>Method</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4151E64" w:rsidR="00F102CC" w:rsidRPr="003D5AF6" w:rsidRDefault="00F102CC">
            <w:pPr>
              <w:spacing w:line="225" w:lineRule="auto"/>
              <w:rPr>
                <w:rFonts w:ascii="Noto Sans" w:eastAsia="Noto Sans" w:hAnsi="Noto Sans" w:cs="Noto Sans"/>
                <w:bCs/>
                <w:color w:val="434343"/>
                <w:sz w:val="18"/>
                <w:szCs w:val="18"/>
              </w:rPr>
            </w:pP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4C7B6700" w:rsidR="00F102CC" w:rsidRPr="003D5AF6" w:rsidRDefault="00E0570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5AFF1B1E" w:rsidR="00F102CC" w:rsidRPr="003D5AF6" w:rsidRDefault="00E0570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17C5C" w14:textId="77777777" w:rsidR="00A70EF7" w:rsidRDefault="00A70EF7">
      <w:r>
        <w:separator/>
      </w:r>
    </w:p>
  </w:endnote>
  <w:endnote w:type="continuationSeparator" w:id="0">
    <w:p w14:paraId="23340550" w14:textId="77777777" w:rsidR="00A70EF7" w:rsidRDefault="00A70E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altName w:val="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6E593" w14:textId="77777777" w:rsidR="00A70EF7" w:rsidRDefault="00A70EF7">
      <w:r>
        <w:separator/>
      </w:r>
    </w:p>
  </w:footnote>
  <w:footnote w:type="continuationSeparator" w:id="0">
    <w:p w14:paraId="29BC99D7" w14:textId="77777777" w:rsidR="00A70EF7" w:rsidRDefault="00A70E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17202755">
    <w:abstractNumId w:val="2"/>
  </w:num>
  <w:num w:numId="2" w16cid:durableId="265505017">
    <w:abstractNumId w:val="0"/>
  </w:num>
  <w:num w:numId="3" w16cid:durableId="1308893775">
    <w:abstractNumId w:val="1"/>
  </w:num>
  <w:num w:numId="4" w16cid:durableId="10027328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N7W0MDQ2NzUwMDNW0lEKTi0uzszPAykwrAUAYLvI1SwAAAA="/>
  </w:docVars>
  <w:rsids>
    <w:rsidRoot w:val="00F102CC"/>
    <w:rsid w:val="001B3BCC"/>
    <w:rsid w:val="002209A8"/>
    <w:rsid w:val="003D5AF6"/>
    <w:rsid w:val="00427975"/>
    <w:rsid w:val="004E2C31"/>
    <w:rsid w:val="005B0259"/>
    <w:rsid w:val="006652DC"/>
    <w:rsid w:val="007054B6"/>
    <w:rsid w:val="00772834"/>
    <w:rsid w:val="009C7B26"/>
    <w:rsid w:val="00A11E52"/>
    <w:rsid w:val="00A70EF7"/>
    <w:rsid w:val="00BD41E9"/>
    <w:rsid w:val="00C84413"/>
    <w:rsid w:val="00E05707"/>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430</Words>
  <Characters>815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jjwal Neogi</dc:creator>
  <cp:lastModifiedBy>emma darkin</cp:lastModifiedBy>
  <cp:revision>2</cp:revision>
  <dcterms:created xsi:type="dcterms:W3CDTF">2022-09-20T06:26:00Z</dcterms:created>
  <dcterms:modified xsi:type="dcterms:W3CDTF">2022-09-20T06:26:00Z</dcterms:modified>
</cp:coreProperties>
</file>